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62628" w14:textId="560E25D2" w:rsidR="006755C1" w:rsidRDefault="006755C1" w:rsidP="006755C1">
      <w:pPr>
        <w:jc w:val="center"/>
      </w:pPr>
      <w:r>
        <w:t xml:space="preserve">          </w:t>
      </w: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02D2B5E2" w14:textId="28FBD463" w:rsidR="006755C1" w:rsidRPr="00AA6023" w:rsidRDefault="006755C1" w:rsidP="006755C1">
      <w:pPr>
        <w:jc w:val="center"/>
        <w:rPr>
          <w:b/>
          <w:bCs/>
        </w:rPr>
      </w:pPr>
      <w:r>
        <w:rPr>
          <w:b/>
          <w:bCs/>
        </w:rPr>
        <w:t>Programming Exercise 8</w:t>
      </w:r>
    </w:p>
    <w:p w14:paraId="68986190" w14:textId="56F44FE8" w:rsidR="006755C1" w:rsidRPr="00AA6023" w:rsidRDefault="00663479" w:rsidP="006755C1">
      <w:pPr>
        <w:jc w:val="center"/>
      </w:pPr>
      <w:r>
        <w:t>6</w:t>
      </w:r>
      <w:r w:rsidR="006755C1" w:rsidRPr="7C4BADC7">
        <w:t>/</w:t>
      </w:r>
      <w:r w:rsidR="006755C1">
        <w:t>1</w:t>
      </w:r>
      <w:r>
        <w:t>5</w:t>
      </w:r>
      <w:r w:rsidR="006755C1" w:rsidRPr="7C4BADC7">
        <w:t>/20</w:t>
      </w:r>
      <w:r w:rsidR="006755C1">
        <w:t>21</w:t>
      </w:r>
      <w:r w:rsidR="006755C1" w:rsidRPr="7C4BADC7">
        <w:t xml:space="preserve"> Developed by </w:t>
      </w:r>
      <w:r w:rsidR="006755C1">
        <w:t>Farzin Bahadori</w:t>
      </w:r>
    </w:p>
    <w:p w14:paraId="38E3AF93" w14:textId="77777777" w:rsidR="006755C1" w:rsidRDefault="006755C1" w:rsidP="006755C1">
      <w:pPr>
        <w:jc w:val="center"/>
      </w:pPr>
      <w:r w:rsidRPr="0497CBD2">
        <w:t>School of Technology &amp; Computing @ City University of Seattle (CityU)</w:t>
      </w:r>
    </w:p>
    <w:p w14:paraId="68FF3FB0" w14:textId="18D10383" w:rsidR="006D6FA1" w:rsidRDefault="006D6FA1" w:rsidP="006755C1">
      <w:r>
        <w:pict w14:anchorId="25E68D8C">
          <v:rect id="_x0000_i1027" style="width:0;height:1.5pt" o:hralign="center" o:hrstd="t" o:hr="t" fillcolor="#a0a0a0" stroked="f"/>
        </w:pict>
      </w:r>
    </w:p>
    <w:p w14:paraId="32B6D752" w14:textId="77777777" w:rsidR="006D6FA1" w:rsidRDefault="006D6FA1" w:rsidP="006755C1"/>
    <w:p w14:paraId="3C373A2E" w14:textId="233B3D99" w:rsidR="006755C1" w:rsidRPr="006D6FA1" w:rsidRDefault="006755C1" w:rsidP="006755C1">
      <w:pPr>
        <w:rPr>
          <w:b/>
          <w:bCs/>
        </w:rPr>
      </w:pPr>
      <w:r w:rsidRPr="006D6FA1">
        <w:rPr>
          <w:b/>
          <w:bCs/>
        </w:rPr>
        <w:t>SQLite- Use the Chinook database</w:t>
      </w:r>
    </w:p>
    <w:p w14:paraId="2DBFD978" w14:textId="77777777" w:rsidR="006755C1" w:rsidRDefault="006755C1" w:rsidP="006755C1">
      <w:r>
        <w:t>----------------------------------</w:t>
      </w:r>
    </w:p>
    <w:p w14:paraId="1E8ABE7C" w14:textId="22EDC2E9" w:rsidR="006755C1" w:rsidRPr="006D6FA1" w:rsidRDefault="006755C1" w:rsidP="006755C1">
      <w:pPr>
        <w:rPr>
          <w:b/>
          <w:bCs/>
          <w:sz w:val="28"/>
          <w:szCs w:val="28"/>
        </w:rPr>
      </w:pPr>
      <w:r w:rsidRPr="006D6FA1">
        <w:rPr>
          <w:b/>
          <w:bCs/>
          <w:sz w:val="28"/>
          <w:szCs w:val="28"/>
        </w:rPr>
        <w:t>--You may have to join multiple tables in order to solve these tasks</w:t>
      </w:r>
      <w:r w:rsidR="006D6FA1" w:rsidRPr="006D6FA1">
        <w:rPr>
          <w:b/>
          <w:bCs/>
          <w:sz w:val="28"/>
          <w:szCs w:val="28"/>
        </w:rPr>
        <w:t xml:space="preserve"> </w:t>
      </w:r>
      <w:r w:rsidRPr="006D6FA1">
        <w:rPr>
          <w:b/>
          <w:bCs/>
          <w:sz w:val="28"/>
          <w:szCs w:val="28"/>
        </w:rPr>
        <w:t>You may find these tasks little challenging</w:t>
      </w:r>
    </w:p>
    <w:p w14:paraId="0F1D7E07" w14:textId="77777777" w:rsidR="006755C1" w:rsidRDefault="006755C1" w:rsidP="006D6FA1">
      <w:pPr>
        <w:pStyle w:val="Heading1"/>
      </w:pPr>
      <w:r>
        <w:t>-- Task 1</w:t>
      </w:r>
    </w:p>
    <w:p w14:paraId="79788E68" w14:textId="097CBB97" w:rsidR="006755C1" w:rsidRDefault="006D6FA1" w:rsidP="006755C1">
      <w:r>
        <w:pict w14:anchorId="1135437C">
          <v:rect id="_x0000_i1025" style="width:0;height:1.5pt" o:hralign="center" o:hrstd="t" o:hr="t" fillcolor="#a0a0a0" stroked="f"/>
        </w:pict>
      </w:r>
    </w:p>
    <w:p w14:paraId="20FC3102" w14:textId="77777777" w:rsidR="006755C1" w:rsidRDefault="006755C1" w:rsidP="006755C1">
      <w:r>
        <w:t xml:space="preserve">-- Imagine we would like to throw a promotional Music Festival in the city we made the most money. </w:t>
      </w:r>
    </w:p>
    <w:p w14:paraId="05F0CBB5" w14:textId="77777777" w:rsidR="006755C1" w:rsidRDefault="006755C1" w:rsidP="006755C1">
      <w:r>
        <w:t xml:space="preserve">--Write a query that returns the 1 city that has the highest sum of invoice totals. </w:t>
      </w:r>
    </w:p>
    <w:p w14:paraId="01C39827" w14:textId="77777777" w:rsidR="006755C1" w:rsidRDefault="006755C1" w:rsidP="006755C1">
      <w:r>
        <w:t>--Return both the city name and the sum of all invoice totals. So, which city has the best customers?</w:t>
      </w:r>
    </w:p>
    <w:p w14:paraId="7C6DCA05" w14:textId="0164DD2B" w:rsidR="006D6FA1" w:rsidRDefault="006D6FA1" w:rsidP="006755C1">
      <w:r>
        <w:pict w14:anchorId="5F5600AD">
          <v:rect id="_x0000_i1026" style="width:0;height:1.5pt" o:hralign="center" o:hrstd="t" o:hr="t" fillcolor="#a0a0a0" stroked="f"/>
        </w:pict>
      </w:r>
    </w:p>
    <w:p w14:paraId="2B519A55" w14:textId="3937E02E" w:rsidR="006755C1" w:rsidRDefault="006755C1" w:rsidP="006D6FA1">
      <w:pPr>
        <w:pStyle w:val="Heading1"/>
      </w:pPr>
      <w:r>
        <w:t xml:space="preserve">-- Task 2 </w:t>
      </w:r>
      <w:r w:rsidR="006D6FA1">
        <w:t>Scenario</w:t>
      </w:r>
      <w:r>
        <w:t xml:space="preserve">: </w:t>
      </w:r>
    </w:p>
    <w:p w14:paraId="6387FA09" w14:textId="77777777" w:rsidR="006755C1" w:rsidRDefault="006755C1" w:rsidP="006755C1">
      <w:r>
        <w:t>-- Consider that we know our customers love rock music, and we can decide which musicians to invite to play at the concert.</w:t>
      </w:r>
    </w:p>
    <w:p w14:paraId="729023FA" w14:textId="77777777" w:rsidR="006755C1" w:rsidRDefault="006755C1" w:rsidP="006755C1">
      <w:r>
        <w:t xml:space="preserve">-- Let’s invite the artists who have written the most rock music in our dataset. </w:t>
      </w:r>
    </w:p>
    <w:p w14:paraId="1EC11F90" w14:textId="77777777" w:rsidR="006755C1" w:rsidRDefault="006755C1" w:rsidP="006755C1">
      <w:r>
        <w:t>-- Write a query that returns the Artist name and total track count of the top 10 rock bands.</w:t>
      </w:r>
    </w:p>
    <w:p w14:paraId="6BE6086D" w14:textId="77777777" w:rsidR="006755C1" w:rsidRDefault="006755C1" w:rsidP="006755C1">
      <w:r>
        <w:t>Note: You should choose the right tables and join them.</w:t>
      </w:r>
    </w:p>
    <w:p w14:paraId="72DE2E83" w14:textId="77777777" w:rsidR="006755C1" w:rsidRDefault="006755C1" w:rsidP="006755C1">
      <w:r>
        <w:t>---------------------------------------------------------------------</w:t>
      </w:r>
    </w:p>
    <w:sectPr w:rsidR="006755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LMwMjA0MLMwNjFQ0lEKTi0uzszPAykwrAUAmAccVSwAAAA="/>
  </w:docVars>
  <w:rsids>
    <w:rsidRoot w:val="006755C1"/>
    <w:rsid w:val="00663479"/>
    <w:rsid w:val="006755C1"/>
    <w:rsid w:val="006D6FA1"/>
    <w:rsid w:val="007F2A96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67282"/>
  <w15:chartTrackingRefBased/>
  <w15:docId w15:val="{A19CDA1F-20C0-41CC-89BE-168C98667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6F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6F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7F1BF-C0B4-49B8-B124-D52EB5026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Deka</dc:creator>
  <cp:keywords/>
  <dc:description/>
  <cp:lastModifiedBy>Thaddeus Thomas</cp:lastModifiedBy>
  <cp:revision>3</cp:revision>
  <dcterms:created xsi:type="dcterms:W3CDTF">2021-06-16T06:17:00Z</dcterms:created>
  <dcterms:modified xsi:type="dcterms:W3CDTF">2022-08-29T03:21:00Z</dcterms:modified>
</cp:coreProperties>
</file>